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D231A6">
      <w:pPr>
        <w:spacing w:after="24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="00F60EA8">
        <w:rPr>
          <w:rFonts w:cs="Times New Roman"/>
          <w:b/>
          <w:sz w:val="20"/>
          <w:szCs w:val="20"/>
        </w:rPr>
        <w:t xml:space="preserve">ZOOTEKNİ LİSANS ve LİSANS TAMAMLAMA </w:t>
      </w:r>
      <w:r w:rsidR="00F61F34">
        <w:rPr>
          <w:rFonts w:cs="Times New Roman"/>
          <w:b/>
          <w:sz w:val="20"/>
          <w:szCs w:val="20"/>
        </w:rPr>
        <w:t xml:space="preserve">2021-2022 </w:t>
      </w:r>
      <w:r w:rsidR="00547611">
        <w:rPr>
          <w:rFonts w:cs="Times New Roman"/>
          <w:b/>
          <w:sz w:val="20"/>
          <w:szCs w:val="20"/>
        </w:rPr>
        <w:t>BAHAR</w:t>
      </w:r>
      <w:r w:rsidRPr="005E41DE">
        <w:rPr>
          <w:rFonts w:cs="Times New Roman"/>
          <w:b/>
          <w:sz w:val="20"/>
          <w:szCs w:val="20"/>
        </w:rPr>
        <w:t xml:space="preserve"> DÖNEMİ </w:t>
      </w:r>
      <w:r w:rsidR="00F60D44" w:rsidRPr="00FB1CCF">
        <w:rPr>
          <w:rFonts w:cs="Times New Roman"/>
          <w:b/>
          <w:sz w:val="20"/>
          <w:szCs w:val="20"/>
          <w:highlight w:val="yellow"/>
        </w:rPr>
        <w:t>FİNAL</w:t>
      </w:r>
      <w:r w:rsidR="00702DB1" w:rsidRPr="00FB1CCF">
        <w:rPr>
          <w:rFonts w:cs="Times New Roman"/>
          <w:b/>
          <w:sz w:val="20"/>
          <w:szCs w:val="20"/>
          <w:highlight w:val="yellow"/>
        </w:rPr>
        <w:t xml:space="preserve"> SINAV</w:t>
      </w:r>
      <w:r w:rsidRPr="00FB1CCF">
        <w:rPr>
          <w:rFonts w:cs="Times New Roman"/>
          <w:b/>
          <w:sz w:val="20"/>
          <w:szCs w:val="20"/>
          <w:highlight w:val="yellow"/>
        </w:rPr>
        <w:t xml:space="preserve"> PROGRAMI</w:t>
      </w:r>
    </w:p>
    <w:p w:rsidR="005E41DE" w:rsidRPr="005C3C30" w:rsidRDefault="00D231A6" w:rsidP="00D231A6">
      <w:pPr>
        <w:spacing w:after="0"/>
        <w:rPr>
          <w:rFonts w:cs="Times New Roman"/>
          <w:b/>
          <w:sz w:val="22"/>
        </w:rPr>
      </w:pPr>
      <w:r w:rsidRPr="00803714">
        <w:rPr>
          <w:rFonts w:cs="Times New Roman"/>
          <w:b/>
          <w:sz w:val="22"/>
        </w:rPr>
        <w:t>1.S</w:t>
      </w:r>
      <w:r w:rsidR="005E41DE" w:rsidRPr="00803714">
        <w:rPr>
          <w:rFonts w:cs="Times New Roman"/>
          <w:b/>
          <w:sz w:val="22"/>
        </w:rPr>
        <w:t>ınıf</w:t>
      </w:r>
    </w:p>
    <w:tbl>
      <w:tblPr>
        <w:tblStyle w:val="TabloKlavuzu"/>
        <w:tblW w:w="4909" w:type="pct"/>
        <w:tblInd w:w="-147" w:type="dxa"/>
        <w:tblLayout w:type="fixed"/>
        <w:tblLook w:val="04A0"/>
      </w:tblPr>
      <w:tblGrid>
        <w:gridCol w:w="1353"/>
        <w:gridCol w:w="3162"/>
        <w:gridCol w:w="1352"/>
        <w:gridCol w:w="1501"/>
        <w:gridCol w:w="903"/>
        <w:gridCol w:w="1504"/>
        <w:gridCol w:w="2556"/>
        <w:gridCol w:w="2241"/>
      </w:tblGrid>
      <w:tr w:rsidR="005C3C30" w:rsidRPr="005E41DE" w:rsidTr="00295343">
        <w:tc>
          <w:tcPr>
            <w:tcW w:w="464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085" w:type="pct"/>
          </w:tcPr>
          <w:p w:rsidR="00E45922" w:rsidRPr="005E41DE" w:rsidRDefault="00E4592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74D0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64" w:type="pct"/>
            <w:vAlign w:val="bottom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15" w:type="pct"/>
            <w:vAlign w:val="bottom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10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516" w:type="pct"/>
          </w:tcPr>
          <w:p w:rsidR="00E45922" w:rsidRPr="005E41DE" w:rsidRDefault="00E4592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877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769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5C3C30" w:rsidRPr="005E41DE" w:rsidTr="00295343">
        <w:tc>
          <w:tcPr>
            <w:tcW w:w="464" w:type="pct"/>
            <w:vAlign w:val="bottom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BEF110</w:t>
            </w:r>
          </w:p>
        </w:tc>
        <w:tc>
          <w:tcPr>
            <w:tcW w:w="1085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ENFORMATİK VE BİLGİSAYAR PROGRAMLARI</w:t>
            </w:r>
          </w:p>
        </w:tc>
        <w:tc>
          <w:tcPr>
            <w:tcW w:w="464" w:type="pct"/>
          </w:tcPr>
          <w:p w:rsidR="00E45922" w:rsidRPr="005B49C5" w:rsidRDefault="001A16C4" w:rsidP="00D60C38">
            <w:pPr>
              <w:spacing w:line="48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1.05.2022</w:t>
            </w:r>
          </w:p>
        </w:tc>
        <w:tc>
          <w:tcPr>
            <w:tcW w:w="515" w:type="pct"/>
            <w:vAlign w:val="bottom"/>
          </w:tcPr>
          <w:p w:rsidR="00E45922" w:rsidRPr="005B49C5" w:rsidRDefault="001A16C4" w:rsidP="00D60C38">
            <w:pPr>
              <w:spacing w:after="0" w:line="60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  <w:r w:rsidR="00F60D44">
              <w:rPr>
                <w:rFonts w:eastAsia="Times New Roman" w:cs="Times New Roman"/>
                <w:color w:val="auto"/>
                <w:sz w:val="20"/>
                <w:szCs w:val="20"/>
              </w:rPr>
              <w:t>-15:30</w:t>
            </w:r>
          </w:p>
        </w:tc>
        <w:tc>
          <w:tcPr>
            <w:tcW w:w="310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45922" w:rsidRPr="005B49C5" w:rsidRDefault="00514414" w:rsidP="00D60C3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</w:t>
            </w:r>
            <w:r w:rsidR="00D60C3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6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Dr.Ö</w:t>
            </w:r>
            <w:proofErr w:type="spellEnd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.Ü</w:t>
            </w:r>
            <w:proofErr w:type="gramEnd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. Sait ÜSTÜN</w:t>
            </w:r>
          </w:p>
        </w:tc>
        <w:tc>
          <w:tcPr>
            <w:tcW w:w="769" w:type="pct"/>
          </w:tcPr>
          <w:p w:rsidR="000E164A" w:rsidRPr="005B49C5" w:rsidRDefault="00EA6645" w:rsidP="00D60C3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 w:rsidR="00D60C38">
              <w:rPr>
                <w:sz w:val="20"/>
                <w:szCs w:val="20"/>
              </w:rPr>
              <w:t>Tuğçe</w:t>
            </w:r>
            <w:proofErr w:type="spellEnd"/>
            <w:r w:rsidR="00D60C38">
              <w:rPr>
                <w:sz w:val="20"/>
                <w:szCs w:val="20"/>
              </w:rPr>
              <w:t xml:space="preserve"> TURGUT</w:t>
            </w:r>
          </w:p>
        </w:tc>
      </w:tr>
      <w:tr w:rsidR="005C3C30" w:rsidRPr="005E41DE" w:rsidTr="00295343">
        <w:trPr>
          <w:trHeight w:val="598"/>
        </w:trPr>
        <w:tc>
          <w:tcPr>
            <w:tcW w:w="464" w:type="pct"/>
            <w:vAlign w:val="bottom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SS102</w:t>
            </w:r>
          </w:p>
        </w:tc>
        <w:tc>
          <w:tcPr>
            <w:tcW w:w="1085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GİRİŞİMCİLİK VE STRATEJİ (SEÇ.)</w:t>
            </w:r>
          </w:p>
        </w:tc>
        <w:tc>
          <w:tcPr>
            <w:tcW w:w="464" w:type="pct"/>
          </w:tcPr>
          <w:p w:rsidR="00E45922" w:rsidRPr="005B49C5" w:rsidRDefault="001A16C4" w:rsidP="00D60C3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6.06.2022</w:t>
            </w:r>
          </w:p>
        </w:tc>
        <w:tc>
          <w:tcPr>
            <w:tcW w:w="515" w:type="pct"/>
            <w:vAlign w:val="bottom"/>
          </w:tcPr>
          <w:p w:rsidR="00E45922" w:rsidRPr="005B49C5" w:rsidRDefault="001A16C4" w:rsidP="00D60C3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0"/>
                <w:szCs w:val="20"/>
              </w:rPr>
              <w:t>10:00</w:t>
            </w:r>
            <w:proofErr w:type="gramEnd"/>
            <w:r>
              <w:rPr>
                <w:rFonts w:cs="Times New Roman"/>
                <w:color w:val="000000"/>
                <w:sz w:val="20"/>
                <w:szCs w:val="20"/>
              </w:rPr>
              <w:t>-11:00</w:t>
            </w:r>
          </w:p>
        </w:tc>
        <w:tc>
          <w:tcPr>
            <w:tcW w:w="310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  <w:p w:rsidR="00E45922" w:rsidRPr="005B49C5" w:rsidRDefault="00E45922" w:rsidP="00D60C3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</w:t>
            </w:r>
            <w:r w:rsidR="00D60C38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6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Dr.Ö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Ü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Burak AĞIR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</w:tcPr>
          <w:p w:rsidR="00E45922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D60C38" w:rsidRPr="005E41DE" w:rsidTr="00295343">
        <w:trPr>
          <w:trHeight w:val="595"/>
        </w:trPr>
        <w:tc>
          <w:tcPr>
            <w:tcW w:w="464" w:type="pct"/>
            <w:vAlign w:val="bottom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SS116</w:t>
            </w:r>
          </w:p>
        </w:tc>
        <w:tc>
          <w:tcPr>
            <w:tcW w:w="1085" w:type="pct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İŞ GÜVENLİĞİ VE SAĞLIĞI (SEÇ.)</w:t>
            </w:r>
          </w:p>
        </w:tc>
        <w:tc>
          <w:tcPr>
            <w:tcW w:w="464" w:type="pct"/>
          </w:tcPr>
          <w:p w:rsidR="00D60C38" w:rsidRPr="005B49C5" w:rsidRDefault="00D60C38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7.06.2022</w:t>
            </w:r>
          </w:p>
        </w:tc>
        <w:tc>
          <w:tcPr>
            <w:tcW w:w="515" w:type="pct"/>
            <w:vAlign w:val="bottom"/>
          </w:tcPr>
          <w:p w:rsidR="00D60C38" w:rsidRPr="005B49C5" w:rsidRDefault="00D60C38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310" w:type="pct"/>
          </w:tcPr>
          <w:p w:rsidR="00D60C38" w:rsidRPr="005B49C5" w:rsidRDefault="00D60C38" w:rsidP="00D60C3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</w:t>
            </w:r>
            <w:r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516" w:type="pct"/>
          </w:tcPr>
          <w:p w:rsidR="00D60C38" w:rsidRPr="005B49C5" w:rsidRDefault="00D60C38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Doç.D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Ferhat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ÖZDEMİR</w:t>
            </w:r>
          </w:p>
        </w:tc>
        <w:tc>
          <w:tcPr>
            <w:tcW w:w="769" w:type="pct"/>
          </w:tcPr>
          <w:p w:rsidR="00D60C38" w:rsidRPr="005B49C5" w:rsidRDefault="00D60C38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D60C38" w:rsidRPr="005E41DE" w:rsidTr="00295343">
        <w:trPr>
          <w:trHeight w:val="472"/>
        </w:trPr>
        <w:tc>
          <w:tcPr>
            <w:tcW w:w="464" w:type="pct"/>
            <w:vAlign w:val="bottom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TE176</w:t>
            </w:r>
          </w:p>
        </w:tc>
        <w:tc>
          <w:tcPr>
            <w:tcW w:w="1085" w:type="pct"/>
          </w:tcPr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GENEL EKONOMİ</w:t>
            </w:r>
          </w:p>
        </w:tc>
        <w:tc>
          <w:tcPr>
            <w:tcW w:w="464" w:type="pct"/>
          </w:tcPr>
          <w:p w:rsidR="00D60C38" w:rsidRPr="005B49C5" w:rsidRDefault="00D60C38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06.2022</w:t>
            </w:r>
          </w:p>
        </w:tc>
        <w:tc>
          <w:tcPr>
            <w:tcW w:w="515" w:type="pct"/>
            <w:vAlign w:val="bottom"/>
          </w:tcPr>
          <w:p w:rsidR="00D60C38" w:rsidRPr="005B49C5" w:rsidRDefault="00D60C38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310" w:type="pct"/>
          </w:tcPr>
          <w:p w:rsidR="00D60C38" w:rsidRPr="005B49C5" w:rsidRDefault="00D60C38" w:rsidP="00D60C3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</w:t>
            </w:r>
            <w:r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516" w:type="pct"/>
          </w:tcPr>
          <w:p w:rsidR="00D60C38" w:rsidRPr="005B49C5" w:rsidRDefault="00D60C38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Gör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Yeşim AYTOP</w:t>
            </w:r>
          </w:p>
        </w:tc>
        <w:tc>
          <w:tcPr>
            <w:tcW w:w="769" w:type="pct"/>
          </w:tcPr>
          <w:p w:rsidR="00D60C38" w:rsidRPr="005B49C5" w:rsidRDefault="00D60C3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D60C38" w:rsidRPr="005E41DE" w:rsidTr="00295343">
        <w:tc>
          <w:tcPr>
            <w:tcW w:w="464" w:type="pct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42</w:t>
            </w:r>
          </w:p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85" w:type="pct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EDEN EĞİTİMİ II</w:t>
            </w:r>
          </w:p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4" w:type="pct"/>
          </w:tcPr>
          <w:p w:rsidR="00D60C38" w:rsidRPr="005B49C5" w:rsidRDefault="00D60C38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1.06.2022</w:t>
            </w:r>
          </w:p>
        </w:tc>
        <w:tc>
          <w:tcPr>
            <w:tcW w:w="515" w:type="pct"/>
            <w:vAlign w:val="bottom"/>
          </w:tcPr>
          <w:p w:rsidR="00D60C38" w:rsidRPr="005B49C5" w:rsidRDefault="00D60C38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310" w:type="pct"/>
          </w:tcPr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SYO </w:t>
            </w:r>
          </w:p>
        </w:tc>
        <w:tc>
          <w:tcPr>
            <w:tcW w:w="516" w:type="pct"/>
          </w:tcPr>
          <w:p w:rsidR="00D60C38" w:rsidRPr="005B49C5" w:rsidRDefault="00D60C38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Gör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Özlem EKİZ</w:t>
            </w:r>
          </w:p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</w:tcPr>
          <w:p w:rsidR="00D60C38" w:rsidRPr="005B49C5" w:rsidRDefault="00D60C38" w:rsidP="001A16C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SYO da yapılacak</w:t>
            </w:r>
          </w:p>
        </w:tc>
      </w:tr>
      <w:tr w:rsidR="00D60C38" w:rsidRPr="005E41DE" w:rsidTr="00295343">
        <w:tc>
          <w:tcPr>
            <w:tcW w:w="464" w:type="pct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02</w:t>
            </w:r>
          </w:p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085" w:type="pct"/>
          </w:tcPr>
          <w:p w:rsidR="00D60C38" w:rsidRPr="005B49C5" w:rsidRDefault="00D60C38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TÜRK DİLİ II</w:t>
            </w:r>
          </w:p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64" w:type="pct"/>
          </w:tcPr>
          <w:p w:rsidR="00D60C38" w:rsidRPr="005B49C5" w:rsidRDefault="00D60C38" w:rsidP="00D60C38">
            <w:pPr>
              <w:spacing w:after="0" w:line="480" w:lineRule="auto"/>
              <w:contextualSpacing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0.05.2022</w:t>
            </w:r>
          </w:p>
        </w:tc>
        <w:tc>
          <w:tcPr>
            <w:tcW w:w="515" w:type="pct"/>
            <w:vAlign w:val="bottom"/>
          </w:tcPr>
          <w:p w:rsidR="00D60C38" w:rsidRPr="005B49C5" w:rsidRDefault="00D60C38" w:rsidP="00D60C38">
            <w:pPr>
              <w:spacing w:after="0" w:line="600" w:lineRule="auto"/>
              <w:contextualSpacing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09:30</w:t>
            </w:r>
          </w:p>
        </w:tc>
        <w:tc>
          <w:tcPr>
            <w:tcW w:w="310" w:type="pct"/>
          </w:tcPr>
          <w:p w:rsidR="00D60C38" w:rsidRPr="005B49C5" w:rsidRDefault="00D60C38" w:rsidP="001A16C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</w:t>
            </w:r>
            <w:r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  <w:p w:rsidR="00D60C38" w:rsidRPr="005B49C5" w:rsidRDefault="00D60C38" w:rsidP="001A16C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</w:tcPr>
          <w:p w:rsidR="00D60C38" w:rsidRPr="005B49C5" w:rsidRDefault="00D60C38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D60C38" w:rsidRPr="005B49C5" w:rsidRDefault="00D60C38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 Gör. Arif ÖZGEN</w:t>
            </w:r>
          </w:p>
        </w:tc>
        <w:tc>
          <w:tcPr>
            <w:tcW w:w="769" w:type="pct"/>
          </w:tcPr>
          <w:p w:rsidR="00D60C38" w:rsidRPr="005B49C5" w:rsidRDefault="00D60C38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D60C38" w:rsidRPr="005E41DE" w:rsidTr="00295343">
        <w:trPr>
          <w:trHeight w:val="328"/>
        </w:trPr>
        <w:tc>
          <w:tcPr>
            <w:tcW w:w="464" w:type="pct"/>
            <w:vAlign w:val="bottom"/>
          </w:tcPr>
          <w:p w:rsidR="00D60C38" w:rsidRPr="005B49C5" w:rsidRDefault="00D60C38" w:rsidP="00F60D4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04</w:t>
            </w:r>
          </w:p>
          <w:p w:rsidR="00D60C38" w:rsidRPr="005B49C5" w:rsidRDefault="00D60C38" w:rsidP="00F60D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85" w:type="pct"/>
          </w:tcPr>
          <w:p w:rsidR="00D60C38" w:rsidRPr="005B49C5" w:rsidRDefault="00D60C38" w:rsidP="00F60D4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ATATÜRK İLKELERİ VE İNKİLAP TARİHİ II</w:t>
            </w:r>
          </w:p>
          <w:p w:rsidR="00D60C38" w:rsidRPr="005B49C5" w:rsidRDefault="00D60C38" w:rsidP="00F60D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4" w:type="pct"/>
          </w:tcPr>
          <w:p w:rsidR="00D60C38" w:rsidRPr="005B49C5" w:rsidRDefault="00D60C38" w:rsidP="00D60C38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1.05.2022</w:t>
            </w:r>
          </w:p>
        </w:tc>
        <w:tc>
          <w:tcPr>
            <w:tcW w:w="515" w:type="pct"/>
            <w:vAlign w:val="bottom"/>
          </w:tcPr>
          <w:p w:rsidR="00D60C38" w:rsidRPr="005B49C5" w:rsidRDefault="00D60C38" w:rsidP="00D60C38">
            <w:pPr>
              <w:spacing w:after="0" w:line="36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310" w:type="pct"/>
          </w:tcPr>
          <w:p w:rsidR="00D60C38" w:rsidRPr="005B49C5" w:rsidRDefault="00D60C38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</w:t>
            </w:r>
            <w:r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  <w:p w:rsidR="00D60C38" w:rsidRPr="005B49C5" w:rsidRDefault="00D60C38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</w:tcPr>
          <w:p w:rsidR="00D60C38" w:rsidRPr="005B49C5" w:rsidRDefault="00D60C38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D60C38" w:rsidRPr="005B49C5" w:rsidRDefault="00D60C38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Gör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Ahmet ÖZKARCI</w:t>
            </w:r>
          </w:p>
          <w:p w:rsidR="00D60C38" w:rsidRPr="005B49C5" w:rsidRDefault="00D60C38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</w:tcPr>
          <w:p w:rsidR="00D60C38" w:rsidRPr="005B49C5" w:rsidRDefault="00D60C3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295343" w:rsidRPr="005E41DE" w:rsidTr="00295343">
        <w:trPr>
          <w:trHeight w:val="328"/>
        </w:trPr>
        <w:tc>
          <w:tcPr>
            <w:tcW w:w="464" w:type="pct"/>
            <w:vAlign w:val="bottom"/>
          </w:tcPr>
          <w:p w:rsidR="00295343" w:rsidRPr="005B49C5" w:rsidRDefault="00295343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BOZ 122</w:t>
            </w:r>
          </w:p>
        </w:tc>
        <w:tc>
          <w:tcPr>
            <w:tcW w:w="1085" w:type="pct"/>
          </w:tcPr>
          <w:p w:rsidR="00295343" w:rsidRPr="005B49C5" w:rsidRDefault="00295343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İNGİLİZCE II</w:t>
            </w:r>
          </w:p>
        </w:tc>
        <w:tc>
          <w:tcPr>
            <w:tcW w:w="464" w:type="pct"/>
          </w:tcPr>
          <w:p w:rsidR="00295343" w:rsidRDefault="00295343" w:rsidP="00295343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0.05.2022</w:t>
            </w:r>
          </w:p>
        </w:tc>
        <w:tc>
          <w:tcPr>
            <w:tcW w:w="515" w:type="pct"/>
            <w:vAlign w:val="bottom"/>
          </w:tcPr>
          <w:p w:rsidR="00295343" w:rsidRDefault="00295343" w:rsidP="00D60C38">
            <w:pPr>
              <w:spacing w:after="0" w:line="36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310" w:type="pct"/>
          </w:tcPr>
          <w:p w:rsidR="00295343" w:rsidRPr="005B49C5" w:rsidRDefault="00295343" w:rsidP="003B48A6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</w:t>
            </w:r>
            <w:r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  <w:p w:rsidR="00295343" w:rsidRPr="005B49C5" w:rsidRDefault="00295343" w:rsidP="003B48A6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</w:tcPr>
          <w:p w:rsidR="00295343" w:rsidRPr="005B49C5" w:rsidRDefault="00295343" w:rsidP="003B48A6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295343" w:rsidRPr="005B49C5" w:rsidRDefault="00295343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673DBF">
              <w:rPr>
                <w:rFonts w:cs="Times New Roman"/>
                <w:color w:val="000000"/>
                <w:sz w:val="22"/>
              </w:rPr>
              <w:t>Öğr</w:t>
            </w:r>
            <w:proofErr w:type="spellEnd"/>
            <w:r w:rsidRPr="00673DBF">
              <w:rPr>
                <w:rFonts w:cs="Times New Roman"/>
                <w:color w:val="000000"/>
                <w:sz w:val="22"/>
              </w:rPr>
              <w:t>. Gör. Kemal HASANCAOĞLU</w:t>
            </w:r>
          </w:p>
        </w:tc>
        <w:tc>
          <w:tcPr>
            <w:tcW w:w="769" w:type="pct"/>
          </w:tcPr>
          <w:p w:rsidR="00295343" w:rsidRPr="005B49C5" w:rsidRDefault="00295343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295343" w:rsidRPr="005E41DE" w:rsidTr="00295343">
        <w:trPr>
          <w:trHeight w:val="652"/>
        </w:trPr>
        <w:tc>
          <w:tcPr>
            <w:tcW w:w="464" w:type="pct"/>
          </w:tcPr>
          <w:p w:rsidR="00295343" w:rsidRPr="00F5601C" w:rsidRDefault="00295343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F5601C">
              <w:rPr>
                <w:rFonts w:cs="Times New Roman"/>
                <w:sz w:val="20"/>
                <w:szCs w:val="20"/>
              </w:rPr>
              <w:t>BZT102</w:t>
            </w:r>
          </w:p>
        </w:tc>
        <w:tc>
          <w:tcPr>
            <w:tcW w:w="1085" w:type="pct"/>
          </w:tcPr>
          <w:p w:rsidR="00295343" w:rsidRPr="00816495" w:rsidRDefault="00295343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16495">
              <w:rPr>
                <w:rFonts w:cs="Times New Roman"/>
                <w:sz w:val="20"/>
                <w:szCs w:val="20"/>
              </w:rPr>
              <w:t>ORGANİK HAYVANCILIK</w:t>
            </w:r>
          </w:p>
        </w:tc>
        <w:tc>
          <w:tcPr>
            <w:tcW w:w="464" w:type="pct"/>
          </w:tcPr>
          <w:p w:rsidR="00295343" w:rsidRPr="005B49C5" w:rsidRDefault="00295343" w:rsidP="00D60C3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3.06.2022</w:t>
            </w:r>
          </w:p>
        </w:tc>
        <w:tc>
          <w:tcPr>
            <w:tcW w:w="515" w:type="pct"/>
            <w:vAlign w:val="bottom"/>
          </w:tcPr>
          <w:p w:rsidR="00295343" w:rsidRPr="005B49C5" w:rsidRDefault="00295343" w:rsidP="00D60C38">
            <w:pPr>
              <w:spacing w:after="0" w:line="60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310" w:type="pct"/>
          </w:tcPr>
          <w:p w:rsidR="00295343" w:rsidRPr="005B49C5" w:rsidRDefault="00295343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516" w:type="pct"/>
          </w:tcPr>
          <w:p w:rsidR="00295343" w:rsidRPr="005B49C5" w:rsidRDefault="00295343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295343" w:rsidRPr="005B49C5" w:rsidRDefault="00295343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  <w:vAlign w:val="bottom"/>
          </w:tcPr>
          <w:p w:rsidR="00295343" w:rsidRPr="005B49C5" w:rsidRDefault="00295343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Doç. Dr. Tülin ÇİÇEK RATHERT</w:t>
            </w:r>
          </w:p>
        </w:tc>
        <w:tc>
          <w:tcPr>
            <w:tcW w:w="769" w:type="pct"/>
          </w:tcPr>
          <w:p w:rsidR="00295343" w:rsidRPr="005B49C5" w:rsidRDefault="00295343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295343" w:rsidRPr="005E41DE" w:rsidTr="00295343">
        <w:tc>
          <w:tcPr>
            <w:tcW w:w="464" w:type="pct"/>
            <w:vAlign w:val="bottom"/>
          </w:tcPr>
          <w:p w:rsidR="00295343" w:rsidRPr="00F5601C" w:rsidRDefault="00295343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F5601C">
              <w:rPr>
                <w:rFonts w:cs="Times New Roman"/>
                <w:sz w:val="20"/>
                <w:szCs w:val="20"/>
              </w:rPr>
              <w:t>BZT104</w:t>
            </w:r>
            <w:r>
              <w:rPr>
                <w:rFonts w:cs="Times New Roman"/>
                <w:sz w:val="20"/>
                <w:szCs w:val="20"/>
              </w:rPr>
              <w:t>/</w:t>
            </w:r>
            <w:r>
              <w:rPr>
                <w:rFonts w:cs="Times New Roman"/>
                <w:sz w:val="22"/>
              </w:rPr>
              <w:t xml:space="preserve"> BZT4036</w:t>
            </w:r>
          </w:p>
        </w:tc>
        <w:tc>
          <w:tcPr>
            <w:tcW w:w="1085" w:type="pct"/>
            <w:vAlign w:val="bottom"/>
          </w:tcPr>
          <w:p w:rsidR="00295343" w:rsidRPr="00816495" w:rsidRDefault="00295343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16495">
              <w:rPr>
                <w:rFonts w:cs="Times New Roman"/>
                <w:sz w:val="20"/>
                <w:szCs w:val="20"/>
              </w:rPr>
              <w:t>HAYVAN DAVRANIŞLARI VE REFAHI</w:t>
            </w:r>
          </w:p>
        </w:tc>
        <w:tc>
          <w:tcPr>
            <w:tcW w:w="464" w:type="pct"/>
          </w:tcPr>
          <w:p w:rsidR="00295343" w:rsidRPr="005B49C5" w:rsidRDefault="00295343" w:rsidP="00295343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2.06.2022</w:t>
            </w:r>
          </w:p>
        </w:tc>
        <w:tc>
          <w:tcPr>
            <w:tcW w:w="515" w:type="pct"/>
            <w:vAlign w:val="bottom"/>
          </w:tcPr>
          <w:p w:rsidR="00295343" w:rsidRPr="005B49C5" w:rsidRDefault="00295343" w:rsidP="00295343">
            <w:pPr>
              <w:spacing w:after="0" w:line="60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7:00</w:t>
            </w:r>
          </w:p>
        </w:tc>
        <w:tc>
          <w:tcPr>
            <w:tcW w:w="310" w:type="pct"/>
          </w:tcPr>
          <w:p w:rsidR="00295343" w:rsidRPr="005B49C5" w:rsidRDefault="00295343" w:rsidP="009B20E5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516" w:type="pct"/>
          </w:tcPr>
          <w:p w:rsidR="00295343" w:rsidRPr="005B49C5" w:rsidRDefault="00295343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295343" w:rsidRPr="005B49C5" w:rsidRDefault="00295343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  <w:vAlign w:val="bottom"/>
          </w:tcPr>
          <w:p w:rsidR="00295343" w:rsidRPr="005B49C5" w:rsidRDefault="00295343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Doç. Dr. Tülin ÇİÇEK RATHERT</w:t>
            </w:r>
          </w:p>
        </w:tc>
        <w:tc>
          <w:tcPr>
            <w:tcW w:w="769" w:type="pct"/>
          </w:tcPr>
          <w:p w:rsidR="00295343" w:rsidRPr="005B49C5" w:rsidRDefault="00295343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295343" w:rsidRPr="005E41DE" w:rsidTr="00295343">
        <w:tc>
          <w:tcPr>
            <w:tcW w:w="464" w:type="pct"/>
            <w:vAlign w:val="bottom"/>
          </w:tcPr>
          <w:p w:rsidR="00295343" w:rsidRPr="00F5601C" w:rsidRDefault="00295343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F5601C">
              <w:rPr>
                <w:rFonts w:cs="Times New Roman"/>
                <w:sz w:val="20"/>
                <w:szCs w:val="20"/>
              </w:rPr>
              <w:t>BZT106/3038</w:t>
            </w:r>
          </w:p>
        </w:tc>
        <w:tc>
          <w:tcPr>
            <w:tcW w:w="1085" w:type="pct"/>
          </w:tcPr>
          <w:p w:rsidR="00295343" w:rsidRPr="00816495" w:rsidRDefault="00295343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16495">
              <w:rPr>
                <w:rFonts w:cs="Times New Roman"/>
                <w:sz w:val="20"/>
                <w:szCs w:val="20"/>
              </w:rPr>
              <w:t>ANATOMİ VE FİZYOLOJİ</w:t>
            </w:r>
          </w:p>
        </w:tc>
        <w:tc>
          <w:tcPr>
            <w:tcW w:w="464" w:type="pct"/>
          </w:tcPr>
          <w:p w:rsidR="00295343" w:rsidRPr="005B49C5" w:rsidRDefault="00295343" w:rsidP="00D60C38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06.2022</w:t>
            </w:r>
          </w:p>
        </w:tc>
        <w:tc>
          <w:tcPr>
            <w:tcW w:w="515" w:type="pct"/>
            <w:vAlign w:val="bottom"/>
          </w:tcPr>
          <w:p w:rsidR="00295343" w:rsidRPr="005B49C5" w:rsidRDefault="00295343" w:rsidP="00D60C38">
            <w:pPr>
              <w:spacing w:after="0" w:line="48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310" w:type="pct"/>
          </w:tcPr>
          <w:p w:rsidR="00295343" w:rsidRPr="005B49C5" w:rsidRDefault="00295343" w:rsidP="009B20E5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516" w:type="pct"/>
          </w:tcPr>
          <w:p w:rsidR="00295343" w:rsidRPr="005B49C5" w:rsidRDefault="00295343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295343" w:rsidRPr="005B49C5" w:rsidRDefault="00295343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cs="Times New Roman"/>
                <w:color w:val="000000"/>
                <w:sz w:val="20"/>
                <w:szCs w:val="20"/>
              </w:rPr>
              <w:t>Prof.D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Durmuş ÖZTÜRK</w:t>
            </w:r>
          </w:p>
          <w:p w:rsidR="00295343" w:rsidRPr="005B49C5" w:rsidRDefault="00295343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</w:tcPr>
          <w:p w:rsidR="00295343" w:rsidRPr="005B49C5" w:rsidRDefault="00295343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295343" w:rsidRPr="005E41DE" w:rsidTr="00295343">
        <w:tc>
          <w:tcPr>
            <w:tcW w:w="464" w:type="pct"/>
            <w:vAlign w:val="bottom"/>
          </w:tcPr>
          <w:p w:rsidR="00295343" w:rsidRPr="00F5601C" w:rsidRDefault="00295343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F5601C">
              <w:rPr>
                <w:rFonts w:cs="Times New Roman"/>
                <w:sz w:val="20"/>
                <w:szCs w:val="20"/>
              </w:rPr>
              <w:t>BZT108</w:t>
            </w:r>
          </w:p>
        </w:tc>
        <w:tc>
          <w:tcPr>
            <w:tcW w:w="1085" w:type="pct"/>
          </w:tcPr>
          <w:p w:rsidR="00295343" w:rsidRPr="00816495" w:rsidRDefault="00295343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16495">
              <w:rPr>
                <w:rFonts w:cs="Times New Roman"/>
                <w:sz w:val="20"/>
                <w:szCs w:val="20"/>
              </w:rPr>
              <w:t>ZOOTEKNİYE GİRİŞ</w:t>
            </w:r>
          </w:p>
        </w:tc>
        <w:tc>
          <w:tcPr>
            <w:tcW w:w="464" w:type="pct"/>
          </w:tcPr>
          <w:p w:rsidR="00295343" w:rsidRPr="005B49C5" w:rsidRDefault="00295343" w:rsidP="00D60C38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.06.2022</w:t>
            </w:r>
          </w:p>
        </w:tc>
        <w:tc>
          <w:tcPr>
            <w:tcW w:w="515" w:type="pct"/>
            <w:vAlign w:val="bottom"/>
          </w:tcPr>
          <w:p w:rsidR="00295343" w:rsidRPr="005B49C5" w:rsidRDefault="00295343" w:rsidP="00D60C38">
            <w:pPr>
              <w:spacing w:after="0" w:line="60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310" w:type="pct"/>
          </w:tcPr>
          <w:p w:rsidR="00295343" w:rsidRPr="005B49C5" w:rsidRDefault="00295343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516" w:type="pct"/>
          </w:tcPr>
          <w:p w:rsidR="00295343" w:rsidRPr="005B49C5" w:rsidRDefault="00295343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77" w:type="pct"/>
          </w:tcPr>
          <w:p w:rsidR="00295343" w:rsidRPr="005B49C5" w:rsidRDefault="00295343" w:rsidP="002848D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cs="Times New Roman"/>
                <w:color w:val="000000"/>
                <w:sz w:val="20"/>
                <w:szCs w:val="20"/>
              </w:rPr>
              <w:t>Prof.D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="002848D4">
              <w:rPr>
                <w:rFonts w:cs="Times New Roman"/>
                <w:color w:val="000000"/>
                <w:sz w:val="20"/>
                <w:szCs w:val="20"/>
              </w:rPr>
              <w:t>Ercan EFE</w:t>
            </w:r>
          </w:p>
        </w:tc>
        <w:tc>
          <w:tcPr>
            <w:tcW w:w="769" w:type="pct"/>
          </w:tcPr>
          <w:p w:rsidR="00295343" w:rsidRPr="005B49C5" w:rsidRDefault="00295343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:rsidR="005C3C30" w:rsidRDefault="005C3C30" w:rsidP="00D231A6">
      <w:pPr>
        <w:spacing w:before="240" w:after="0"/>
        <w:rPr>
          <w:rFonts w:cs="Times New Roman"/>
          <w:b/>
          <w:szCs w:val="24"/>
        </w:rPr>
      </w:pPr>
    </w:p>
    <w:p w:rsidR="00D60C38" w:rsidRDefault="00D60C38" w:rsidP="00D231A6">
      <w:pPr>
        <w:spacing w:before="240" w:after="0"/>
        <w:rPr>
          <w:rFonts w:cs="Times New Roman"/>
          <w:b/>
          <w:szCs w:val="24"/>
        </w:rPr>
      </w:pPr>
    </w:p>
    <w:p w:rsidR="00D60C38" w:rsidRDefault="00D60C38" w:rsidP="00D231A6">
      <w:pPr>
        <w:spacing w:before="240" w:after="0"/>
        <w:rPr>
          <w:rFonts w:cs="Times New Roman"/>
          <w:b/>
          <w:szCs w:val="24"/>
        </w:rPr>
      </w:pPr>
    </w:p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p w:rsidR="00D231A6" w:rsidRDefault="00D231A6" w:rsidP="00A62638">
      <w:pPr>
        <w:spacing w:after="0"/>
        <w:rPr>
          <w:rFonts w:cs="Times New Roman"/>
          <w:b/>
          <w:sz w:val="20"/>
          <w:szCs w:val="20"/>
        </w:rPr>
      </w:pPr>
    </w:p>
    <w:tbl>
      <w:tblPr>
        <w:tblStyle w:val="TabloKlavuzu"/>
        <w:tblW w:w="5000" w:type="pct"/>
        <w:tblLook w:val="04A0"/>
      </w:tblPr>
      <w:tblGrid>
        <w:gridCol w:w="1352"/>
        <w:gridCol w:w="3011"/>
        <w:gridCol w:w="1416"/>
        <w:gridCol w:w="1401"/>
        <w:gridCol w:w="876"/>
        <w:gridCol w:w="1279"/>
        <w:gridCol w:w="2758"/>
        <w:gridCol w:w="2749"/>
      </w:tblGrid>
      <w:tr w:rsidR="003049D2" w:rsidRPr="005E41DE" w:rsidTr="00392218">
        <w:tc>
          <w:tcPr>
            <w:tcW w:w="455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014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77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72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295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431" w:type="pct"/>
            <w:vAlign w:val="bottom"/>
          </w:tcPr>
          <w:p w:rsidR="003049D2" w:rsidRPr="005E41DE" w:rsidRDefault="003049D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929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926" w:type="pct"/>
          </w:tcPr>
          <w:p w:rsidR="003049D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392218" w:rsidRPr="005E41DE" w:rsidTr="00392218">
        <w:trPr>
          <w:trHeight w:val="282"/>
        </w:trPr>
        <w:tc>
          <w:tcPr>
            <w:tcW w:w="455" w:type="pct"/>
            <w:vAlign w:val="bottom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ZT206</w:t>
            </w:r>
          </w:p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14" w:type="pct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1.06.2022</w:t>
            </w:r>
          </w:p>
        </w:tc>
        <w:tc>
          <w:tcPr>
            <w:tcW w:w="472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295" w:type="pct"/>
          </w:tcPr>
          <w:p w:rsidR="00392218" w:rsidRPr="00547611" w:rsidRDefault="00392218" w:rsidP="0039221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816495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 Murat ASLAN/</w:t>
            </w:r>
          </w:p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</w:t>
            </w:r>
            <w:proofErr w:type="gramEnd"/>
            <w:r w:rsidRPr="00816495">
              <w:rPr>
                <w:rFonts w:cs="Times New Roman"/>
                <w:sz w:val="20"/>
                <w:szCs w:val="20"/>
              </w:rPr>
              <w:t>. Yaşar ALPTEKİN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392218" w:rsidRPr="005E41DE" w:rsidTr="00392218">
        <w:trPr>
          <w:trHeight w:val="518"/>
        </w:trPr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24/3032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HAYVANCILIK ORGANİZASYON. VE TEŞVİK.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.06.2022</w:t>
            </w:r>
          </w:p>
        </w:tc>
        <w:tc>
          <w:tcPr>
            <w:tcW w:w="472" w:type="pct"/>
          </w:tcPr>
          <w:p w:rsidR="00392218" w:rsidRPr="00547611" w:rsidRDefault="00392218" w:rsidP="00732E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32E41">
              <w:rPr>
                <w:rFonts w:eastAsia="Times New Roman" w:cs="Times New Roman"/>
                <w:color w:val="auto"/>
                <w:sz w:val="22"/>
              </w:rPr>
              <w:t>3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732E41">
              <w:rPr>
                <w:rFonts w:eastAsia="Times New Roman" w:cs="Times New Roman"/>
                <w:color w:val="auto"/>
                <w:sz w:val="22"/>
              </w:rPr>
              <w:t>4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295" w:type="pct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Durmuş ÖZTÜRK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392218" w:rsidRPr="005E41DE" w:rsidTr="00392218">
        <w:trPr>
          <w:trHeight w:val="765"/>
        </w:trPr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04/3040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MİKROBİYOLOJİ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7.06.2022</w:t>
            </w:r>
          </w:p>
        </w:tc>
        <w:tc>
          <w:tcPr>
            <w:tcW w:w="472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1:00</w:t>
            </w:r>
          </w:p>
        </w:tc>
        <w:tc>
          <w:tcPr>
            <w:tcW w:w="295" w:type="pct"/>
          </w:tcPr>
          <w:p w:rsidR="00392218" w:rsidRPr="00547611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Emin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ÖZKÖSE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392218" w:rsidRPr="005E41DE" w:rsidTr="00392218"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26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HAYVANCILIKTA MOLEKÜLER YÖNT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2.06.2022</w:t>
            </w:r>
          </w:p>
        </w:tc>
        <w:tc>
          <w:tcPr>
            <w:tcW w:w="472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4:00</w:t>
            </w:r>
          </w:p>
        </w:tc>
        <w:tc>
          <w:tcPr>
            <w:tcW w:w="295" w:type="pct"/>
          </w:tcPr>
          <w:p w:rsidR="00392218" w:rsidRPr="00547611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Emin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ÖZKÖSE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392218" w:rsidRPr="005E41DE" w:rsidTr="00392218"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18/3026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ÇAYIR-MERA VE YEM BİTKİLERİ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472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6:00</w:t>
            </w:r>
          </w:p>
        </w:tc>
        <w:tc>
          <w:tcPr>
            <w:tcW w:w="295" w:type="pct"/>
          </w:tcPr>
          <w:p w:rsidR="00392218" w:rsidRPr="00547611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  <w:vAlign w:val="bottom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. </w:t>
            </w:r>
            <w:proofErr w:type="gram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dem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EROL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392218" w:rsidRPr="005E41DE" w:rsidTr="000673C8"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14/3036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ESLENME FİZYOLOJİSİ VE METAB</w:t>
            </w:r>
            <w:proofErr w:type="gramStart"/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..</w:t>
            </w:r>
            <w:proofErr w:type="gramEnd"/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8.06.2022</w:t>
            </w:r>
          </w:p>
        </w:tc>
        <w:tc>
          <w:tcPr>
            <w:tcW w:w="472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295" w:type="pct"/>
          </w:tcPr>
          <w:p w:rsidR="00392218" w:rsidRPr="00547611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  <w:vAlign w:val="bottom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</w:t>
            </w:r>
            <w:proofErr w:type="gramEnd"/>
            <w:r w:rsidRPr="00816495">
              <w:rPr>
                <w:rFonts w:cs="Times New Roman"/>
                <w:sz w:val="20"/>
                <w:szCs w:val="20"/>
              </w:rPr>
              <w:t xml:space="preserve">. </w:t>
            </w:r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üleyman ÇALIŞLAR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392218" w:rsidRPr="005E41DE" w:rsidTr="000673C8"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02/3034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İYOTEKNOLOJİ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6.06.2022</w:t>
            </w:r>
          </w:p>
        </w:tc>
        <w:tc>
          <w:tcPr>
            <w:tcW w:w="472" w:type="pct"/>
          </w:tcPr>
          <w:p w:rsidR="00392218" w:rsidRPr="00547611" w:rsidRDefault="00392218" w:rsidP="00732E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32E41">
              <w:rPr>
                <w:rFonts w:eastAsia="Times New Roman" w:cs="Times New Roman"/>
                <w:color w:val="auto"/>
                <w:sz w:val="22"/>
              </w:rPr>
              <w:t>3</w:t>
            </w:r>
            <w:r w:rsidR="00853738"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 w:rsidR="00853738">
              <w:rPr>
                <w:rFonts w:eastAsia="Times New Roman" w:cs="Times New Roman"/>
                <w:color w:val="auto"/>
                <w:sz w:val="22"/>
              </w:rPr>
              <w:t>-1</w:t>
            </w:r>
            <w:r w:rsidR="00732E41">
              <w:rPr>
                <w:rFonts w:eastAsia="Times New Roman" w:cs="Times New Roman"/>
                <w:color w:val="auto"/>
                <w:sz w:val="22"/>
              </w:rPr>
              <w:t>4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295" w:type="pct"/>
          </w:tcPr>
          <w:p w:rsidR="00392218" w:rsidRPr="00547611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</w:tcPr>
          <w:p w:rsidR="00392218" w:rsidRDefault="00392218" w:rsidP="00F60D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392218" w:rsidRPr="005B49C5" w:rsidRDefault="00392218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929" w:type="pct"/>
            <w:vAlign w:val="bottom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Sait EKİNCİ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392218" w:rsidRPr="005E41DE" w:rsidTr="00392218"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20/3028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HAYVANCILIKTA MEKANİZASYON</w:t>
            </w:r>
          </w:p>
        </w:tc>
        <w:tc>
          <w:tcPr>
            <w:tcW w:w="477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7.06.2022</w:t>
            </w:r>
          </w:p>
        </w:tc>
        <w:tc>
          <w:tcPr>
            <w:tcW w:w="472" w:type="pct"/>
          </w:tcPr>
          <w:p w:rsidR="00392218" w:rsidRPr="00547611" w:rsidRDefault="00392218" w:rsidP="00392218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6:00</w:t>
            </w:r>
          </w:p>
        </w:tc>
        <w:tc>
          <w:tcPr>
            <w:tcW w:w="295" w:type="pct"/>
          </w:tcPr>
          <w:p w:rsidR="00392218" w:rsidRPr="00547611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4B545C">
            <w:pPr>
              <w:spacing w:after="0" w:line="60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  <w:vAlign w:val="bottom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</w:t>
            </w:r>
            <w:proofErr w:type="gramEnd"/>
            <w:r w:rsidRPr="00816495">
              <w:rPr>
                <w:rFonts w:cs="Times New Roman"/>
                <w:sz w:val="20"/>
                <w:szCs w:val="20"/>
              </w:rPr>
              <w:t xml:space="preserve"> Hayrettin KARADÖL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392218" w:rsidRPr="005E41DE" w:rsidTr="00392218">
        <w:tc>
          <w:tcPr>
            <w:tcW w:w="455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222</w:t>
            </w:r>
          </w:p>
        </w:tc>
        <w:tc>
          <w:tcPr>
            <w:tcW w:w="1014" w:type="pct"/>
            <w:vAlign w:val="center"/>
          </w:tcPr>
          <w:p w:rsidR="00392218" w:rsidRPr="00816495" w:rsidRDefault="00392218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TARIMSAL YAYIM VE İLETİŞİM</w:t>
            </w:r>
          </w:p>
        </w:tc>
        <w:tc>
          <w:tcPr>
            <w:tcW w:w="477" w:type="pct"/>
          </w:tcPr>
          <w:p w:rsidR="00392218" w:rsidRDefault="009A1DA4" w:rsidP="009A1DA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1</w:t>
            </w:r>
            <w:r w:rsidR="0082377B">
              <w:rPr>
                <w:rFonts w:eastAsia="Times New Roman" w:cs="Times New Roman"/>
                <w:color w:val="auto"/>
                <w:sz w:val="22"/>
              </w:rPr>
              <w:t>.0</w:t>
            </w:r>
            <w:r>
              <w:rPr>
                <w:rFonts w:eastAsia="Times New Roman" w:cs="Times New Roman"/>
                <w:color w:val="auto"/>
                <w:sz w:val="22"/>
              </w:rPr>
              <w:t>6</w:t>
            </w:r>
            <w:r w:rsidR="0082377B">
              <w:rPr>
                <w:rFonts w:eastAsia="Times New Roman" w:cs="Times New Roman"/>
                <w:color w:val="auto"/>
                <w:sz w:val="22"/>
              </w:rPr>
              <w:t>.2022</w:t>
            </w:r>
          </w:p>
        </w:tc>
        <w:tc>
          <w:tcPr>
            <w:tcW w:w="472" w:type="pct"/>
          </w:tcPr>
          <w:p w:rsidR="00392218" w:rsidRDefault="0082377B" w:rsidP="009A1DA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9A1DA4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9A1DA4">
              <w:rPr>
                <w:rFonts w:eastAsia="Times New Roman" w:cs="Times New Roman"/>
                <w:color w:val="auto"/>
                <w:sz w:val="22"/>
              </w:rPr>
              <w:t>6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295" w:type="pct"/>
          </w:tcPr>
          <w:p w:rsidR="00392218" w:rsidRPr="00547611" w:rsidRDefault="00392218" w:rsidP="00D5049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</w:t>
            </w:r>
            <w:r w:rsidR="00D50498">
              <w:rPr>
                <w:rFonts w:eastAsia="Times New Roman" w:cs="Times New Roman"/>
                <w:color w:val="auto"/>
                <w:sz w:val="22"/>
              </w:rPr>
              <w:t>3</w:t>
            </w:r>
            <w:r>
              <w:rPr>
                <w:rFonts w:eastAsia="Times New Roman" w:cs="Times New Roman"/>
                <w:color w:val="auto"/>
                <w:sz w:val="22"/>
              </w:rPr>
              <w:t>3</w:t>
            </w:r>
          </w:p>
        </w:tc>
        <w:tc>
          <w:tcPr>
            <w:tcW w:w="431" w:type="pct"/>
            <w:vAlign w:val="bottom"/>
          </w:tcPr>
          <w:p w:rsidR="00392218" w:rsidRPr="00547611" w:rsidRDefault="00392218" w:rsidP="003B48A6">
            <w:pPr>
              <w:spacing w:after="0" w:line="60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9" w:type="pct"/>
            <w:vAlign w:val="bottom"/>
          </w:tcPr>
          <w:p w:rsidR="00392218" w:rsidRPr="00816495" w:rsidRDefault="00392218" w:rsidP="003B48A6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</w:t>
            </w:r>
            <w:proofErr w:type="gramEnd"/>
            <w:r w:rsidRPr="00816495">
              <w:rPr>
                <w:rFonts w:cs="Times New Roman"/>
                <w:sz w:val="20"/>
                <w:szCs w:val="20"/>
              </w:rPr>
              <w:t xml:space="preserve"> Cevahir KAYNAKÇI</w:t>
            </w:r>
          </w:p>
        </w:tc>
        <w:tc>
          <w:tcPr>
            <w:tcW w:w="926" w:type="pct"/>
          </w:tcPr>
          <w:p w:rsidR="00392218" w:rsidRPr="005B49C5" w:rsidRDefault="00392218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D231A6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D231A6" w:rsidRPr="005E41DE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3. Sınıf </w:t>
      </w:r>
    </w:p>
    <w:tbl>
      <w:tblPr>
        <w:tblStyle w:val="TabloKlavuzu"/>
        <w:tblW w:w="5235" w:type="pct"/>
        <w:tblLook w:val="04A0"/>
      </w:tblPr>
      <w:tblGrid>
        <w:gridCol w:w="1729"/>
        <w:gridCol w:w="2950"/>
        <w:gridCol w:w="1355"/>
        <w:gridCol w:w="1358"/>
        <w:gridCol w:w="876"/>
        <w:gridCol w:w="1184"/>
        <w:gridCol w:w="2772"/>
        <w:gridCol w:w="3316"/>
      </w:tblGrid>
      <w:tr w:rsidR="0082377B" w:rsidRPr="005E41DE" w:rsidTr="00955597">
        <w:tc>
          <w:tcPr>
            <w:tcW w:w="556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949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36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37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28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81" w:type="pct"/>
            <w:vAlign w:val="bottom"/>
          </w:tcPr>
          <w:p w:rsidR="00315E42" w:rsidRPr="005E41DE" w:rsidRDefault="00315E4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89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1067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955597" w:rsidRPr="00137761" w:rsidTr="00955597"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24/3024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KIRSAL KALKINMA (SEÇ)</w:t>
            </w:r>
          </w:p>
        </w:tc>
        <w:tc>
          <w:tcPr>
            <w:tcW w:w="436" w:type="pct"/>
          </w:tcPr>
          <w:p w:rsidR="00955597" w:rsidRPr="00137761" w:rsidRDefault="00955597" w:rsidP="00955597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6.06.2022</w:t>
            </w:r>
          </w:p>
        </w:tc>
        <w:tc>
          <w:tcPr>
            <w:tcW w:w="437" w:type="pct"/>
          </w:tcPr>
          <w:p w:rsidR="00955597" w:rsidRPr="00137761" w:rsidRDefault="00955597" w:rsidP="00732E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32E41">
              <w:rPr>
                <w:rFonts w:eastAsia="Times New Roman" w:cs="Times New Roman"/>
                <w:color w:val="auto"/>
                <w:sz w:val="22"/>
              </w:rPr>
              <w:t>1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732E41">
              <w:rPr>
                <w:rFonts w:eastAsia="Times New Roman" w:cs="Times New Roman"/>
                <w:color w:val="auto"/>
                <w:sz w:val="22"/>
              </w:rPr>
              <w:t>2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</w:tcPr>
          <w:p w:rsidR="00955597" w:rsidRPr="00137761" w:rsidRDefault="00955597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</w:t>
            </w:r>
            <w:proofErr w:type="gramEnd"/>
            <w:r w:rsidRPr="00816495">
              <w:rPr>
                <w:rFonts w:cs="Times New Roman"/>
                <w:sz w:val="20"/>
                <w:szCs w:val="20"/>
              </w:rPr>
              <w:t xml:space="preserve"> Cevahir KAYNAKÇI</w:t>
            </w:r>
            <w:r w:rsidRPr="00137761">
              <w:rPr>
                <w:rFonts w:eastAsia="Times New Roman" w:cs="Times New Roman"/>
                <w:color w:val="auto"/>
              </w:rPr>
              <w:t xml:space="preserve"> 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955597" w:rsidRPr="00137761" w:rsidTr="00955597"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04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KÜMES HAYVANLARI YETİŞTİRME</w:t>
            </w:r>
          </w:p>
        </w:tc>
        <w:tc>
          <w:tcPr>
            <w:tcW w:w="436" w:type="pct"/>
          </w:tcPr>
          <w:p w:rsidR="00955597" w:rsidRPr="00137761" w:rsidRDefault="00B80CFE" w:rsidP="00B80CF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</w:t>
            </w:r>
            <w:r w:rsidR="00955597">
              <w:rPr>
                <w:rFonts w:eastAsia="Times New Roman" w:cs="Times New Roman"/>
                <w:color w:val="auto"/>
                <w:sz w:val="22"/>
              </w:rPr>
              <w:t>.06.2022</w:t>
            </w:r>
          </w:p>
        </w:tc>
        <w:tc>
          <w:tcPr>
            <w:tcW w:w="437" w:type="pct"/>
          </w:tcPr>
          <w:p w:rsidR="00955597" w:rsidRPr="00137761" w:rsidRDefault="00955597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713F8A">
            <w:pPr>
              <w:spacing w:before="240" w:after="0" w:line="60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  <w:vAlign w:val="bottom"/>
          </w:tcPr>
          <w:p w:rsidR="00955597" w:rsidRDefault="00955597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Mesut KARAMAN</w:t>
            </w:r>
          </w:p>
          <w:p w:rsidR="00955597" w:rsidRPr="00816495" w:rsidRDefault="00955597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955597" w:rsidRPr="00137761" w:rsidTr="00955597"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16/3016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HAYVAN YETİŞTİRME UYGULA. (SEÇ)</w:t>
            </w:r>
          </w:p>
        </w:tc>
        <w:tc>
          <w:tcPr>
            <w:tcW w:w="436" w:type="pct"/>
          </w:tcPr>
          <w:p w:rsidR="00955597" w:rsidRPr="00137761" w:rsidRDefault="00295343" w:rsidP="0029534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31</w:t>
            </w:r>
            <w:r w:rsidR="00955597">
              <w:rPr>
                <w:rFonts w:eastAsiaTheme="minorHAnsi" w:cs="Times New Roman"/>
                <w:color w:val="auto"/>
                <w:sz w:val="22"/>
                <w:lang w:eastAsia="en-US"/>
              </w:rPr>
              <w:t>.0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  <w:r w:rsidR="00955597">
              <w:rPr>
                <w:rFonts w:eastAsiaTheme="minorHAnsi" w:cs="Times New Roman"/>
                <w:color w:val="auto"/>
                <w:sz w:val="22"/>
                <w:lang w:eastAsia="en-US"/>
              </w:rPr>
              <w:t>.2022</w:t>
            </w:r>
          </w:p>
        </w:tc>
        <w:tc>
          <w:tcPr>
            <w:tcW w:w="437" w:type="pct"/>
          </w:tcPr>
          <w:p w:rsidR="00955597" w:rsidRPr="00137761" w:rsidRDefault="00955597" w:rsidP="00C7215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1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  <w:vAlign w:val="bottom"/>
          </w:tcPr>
          <w:p w:rsidR="00955597" w:rsidRPr="00816495" w:rsidRDefault="00955597" w:rsidP="0082377B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</w:t>
            </w:r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.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eyhan</w:t>
            </w:r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YETER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955597" w:rsidRPr="00137761" w:rsidTr="00955597"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06/3006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ARI YETİŞTİRME</w:t>
            </w:r>
          </w:p>
        </w:tc>
        <w:tc>
          <w:tcPr>
            <w:tcW w:w="436" w:type="pct"/>
          </w:tcPr>
          <w:p w:rsidR="00955597" w:rsidRPr="00137761" w:rsidRDefault="00955597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0.05.2022</w:t>
            </w:r>
          </w:p>
        </w:tc>
        <w:tc>
          <w:tcPr>
            <w:tcW w:w="437" w:type="pct"/>
          </w:tcPr>
          <w:p w:rsidR="00955597" w:rsidRPr="00063742" w:rsidRDefault="00955597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4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5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</w:tcPr>
          <w:p w:rsidR="00955597" w:rsidRPr="00816495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Halil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ENİNAR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955597" w:rsidRPr="00137761" w:rsidTr="00955597"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08/3008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MESLEKİ UYGULAMA II</w:t>
            </w:r>
          </w:p>
        </w:tc>
        <w:tc>
          <w:tcPr>
            <w:tcW w:w="436" w:type="pct"/>
          </w:tcPr>
          <w:p w:rsidR="00955597" w:rsidRPr="00137761" w:rsidRDefault="00955597" w:rsidP="0082377B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9.0</w:t>
            </w:r>
            <w:bookmarkStart w:id="0" w:name="_GoBack"/>
            <w:bookmarkEnd w:id="0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6.2022</w:t>
            </w:r>
          </w:p>
        </w:tc>
        <w:tc>
          <w:tcPr>
            <w:tcW w:w="437" w:type="pct"/>
          </w:tcPr>
          <w:p w:rsidR="00955597" w:rsidRPr="00137761" w:rsidRDefault="00955597" w:rsidP="0085373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853738">
              <w:rPr>
                <w:rFonts w:eastAsiaTheme="minorHAnsi" w:cs="Times New Roman"/>
                <w:color w:val="auto"/>
                <w:sz w:val="22"/>
                <w:lang w:eastAsia="en-US"/>
              </w:rPr>
              <w:t>6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</w:t>
            </w:r>
            <w:r w:rsidR="00853738">
              <w:rPr>
                <w:rFonts w:eastAsiaTheme="minorHAnsi" w:cs="Times New Roman"/>
                <w:color w:val="auto"/>
                <w:sz w:val="22"/>
                <w:lang w:eastAsia="en-US"/>
              </w:rPr>
              <w:t>7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</w:tcPr>
          <w:p w:rsidR="00955597" w:rsidRPr="00816495" w:rsidRDefault="00955597" w:rsidP="0082377B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sz w:val="20"/>
                <w:szCs w:val="20"/>
              </w:rPr>
              <w:t xml:space="preserve">Doç. Dr. </w:t>
            </w:r>
            <w:r w:rsidRPr="00816495">
              <w:rPr>
                <w:rFonts w:cs="Times New Roman"/>
                <w:sz w:val="20"/>
                <w:szCs w:val="20"/>
              </w:rPr>
              <w:t>Tülin ÇİÇEK</w:t>
            </w:r>
            <w:r>
              <w:rPr>
                <w:rFonts w:cs="Times New Roman"/>
                <w:sz w:val="20"/>
                <w:szCs w:val="20"/>
              </w:rPr>
              <w:t xml:space="preserve"> RATHERT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955597" w:rsidRPr="00137761" w:rsidTr="00955597"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20/3020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MESLEKİ İNGİLİZCE II (SEÇ)</w:t>
            </w:r>
          </w:p>
        </w:tc>
        <w:tc>
          <w:tcPr>
            <w:tcW w:w="436" w:type="pct"/>
          </w:tcPr>
          <w:p w:rsidR="00955597" w:rsidRPr="00137761" w:rsidRDefault="00955597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437" w:type="pct"/>
          </w:tcPr>
          <w:p w:rsidR="00955597" w:rsidRPr="00137761" w:rsidRDefault="00955597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</w:tcPr>
          <w:p w:rsidR="00955597" w:rsidRPr="00816495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</w:t>
            </w:r>
            <w:r w:rsidRPr="0081649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816495">
              <w:rPr>
                <w:rFonts w:cs="Times New Roman"/>
                <w:sz w:val="20"/>
                <w:szCs w:val="20"/>
              </w:rPr>
              <w:t>M.Sait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 xml:space="preserve"> EKİNCİ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955597" w:rsidRPr="00137761" w:rsidTr="00955597">
        <w:trPr>
          <w:trHeight w:val="742"/>
        </w:trPr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302/3002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ARAŞTIRMA VE DENEME METOT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436" w:type="pct"/>
          </w:tcPr>
          <w:p w:rsidR="00955597" w:rsidRPr="00137761" w:rsidRDefault="00955597" w:rsidP="0082377B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6.2022</w:t>
            </w:r>
          </w:p>
        </w:tc>
        <w:tc>
          <w:tcPr>
            <w:tcW w:w="437" w:type="pct"/>
          </w:tcPr>
          <w:p w:rsidR="00955597" w:rsidRPr="00137761" w:rsidRDefault="00955597" w:rsidP="0082377B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1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EA315C">
            <w:pPr>
              <w:spacing w:before="240" w:after="0" w:line="72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</w:tcPr>
          <w:p w:rsidR="00955597" w:rsidRPr="00816495" w:rsidRDefault="00955597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816495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 Ercan EFE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955597" w:rsidRPr="00137761" w:rsidTr="00955597">
        <w:trPr>
          <w:trHeight w:val="742"/>
        </w:trPr>
        <w:tc>
          <w:tcPr>
            <w:tcW w:w="556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BZT318/BZT3018</w:t>
            </w:r>
          </w:p>
        </w:tc>
        <w:tc>
          <w:tcPr>
            <w:tcW w:w="949" w:type="pct"/>
            <w:vAlign w:val="center"/>
          </w:tcPr>
          <w:p w:rsidR="00955597" w:rsidRPr="00816495" w:rsidRDefault="00955597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GIDA MEVZUATI VE KONTR: (SEÇ.)</w:t>
            </w:r>
          </w:p>
        </w:tc>
        <w:tc>
          <w:tcPr>
            <w:tcW w:w="436" w:type="pct"/>
          </w:tcPr>
          <w:p w:rsidR="00955597" w:rsidRDefault="00955597" w:rsidP="0082377B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.06.2022</w:t>
            </w:r>
          </w:p>
        </w:tc>
        <w:tc>
          <w:tcPr>
            <w:tcW w:w="437" w:type="pct"/>
          </w:tcPr>
          <w:p w:rsidR="00955597" w:rsidRPr="00137761" w:rsidRDefault="00955597" w:rsidP="00955597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9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0:00</w:t>
            </w:r>
          </w:p>
        </w:tc>
        <w:tc>
          <w:tcPr>
            <w:tcW w:w="282" w:type="pct"/>
          </w:tcPr>
          <w:p w:rsidR="00955597" w:rsidRPr="00547611" w:rsidRDefault="00955597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81" w:type="pct"/>
            <w:vAlign w:val="bottom"/>
          </w:tcPr>
          <w:p w:rsidR="00955597" w:rsidRPr="00137761" w:rsidRDefault="00955597" w:rsidP="003B48A6">
            <w:pPr>
              <w:spacing w:before="240" w:after="0" w:line="72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92" w:type="pct"/>
          </w:tcPr>
          <w:p w:rsidR="00955597" w:rsidRPr="00816495" w:rsidRDefault="00955597" w:rsidP="00955597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of. Dr. Sinan DAYISOYLU</w:t>
            </w:r>
          </w:p>
        </w:tc>
        <w:tc>
          <w:tcPr>
            <w:tcW w:w="1067" w:type="pct"/>
          </w:tcPr>
          <w:p w:rsidR="00955597" w:rsidRPr="005B49C5" w:rsidRDefault="00955597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82377B" w:rsidRDefault="0082377B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4. Sınıf </w:t>
      </w:r>
    </w:p>
    <w:tbl>
      <w:tblPr>
        <w:tblStyle w:val="TabloKlavuzu"/>
        <w:tblW w:w="5164" w:type="pct"/>
        <w:tblLayout w:type="fixed"/>
        <w:tblLook w:val="04A0"/>
      </w:tblPr>
      <w:tblGrid>
        <w:gridCol w:w="1669"/>
        <w:gridCol w:w="2977"/>
        <w:gridCol w:w="1416"/>
        <w:gridCol w:w="1416"/>
        <w:gridCol w:w="950"/>
        <w:gridCol w:w="1211"/>
        <w:gridCol w:w="2839"/>
        <w:gridCol w:w="2851"/>
      </w:tblGrid>
      <w:tr w:rsidR="00315E42" w:rsidRPr="005E41DE" w:rsidTr="0069497C">
        <w:tc>
          <w:tcPr>
            <w:tcW w:w="544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97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6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6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1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95" w:type="pct"/>
            <w:vAlign w:val="bottom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926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93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69497C" w:rsidRPr="00547611" w:rsidTr="0069497C">
        <w:trPr>
          <w:trHeight w:val="172"/>
        </w:trPr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02/4002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ÜYÜKBAŞ HAYVAN YETİŞTİRME</w:t>
            </w:r>
          </w:p>
        </w:tc>
        <w:tc>
          <w:tcPr>
            <w:tcW w:w="462" w:type="pct"/>
          </w:tcPr>
          <w:p w:rsidR="0069497C" w:rsidRPr="00547611" w:rsidRDefault="00B80CFE" w:rsidP="00B80CFE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.0</w:t>
            </w:r>
            <w:r>
              <w:rPr>
                <w:rFonts w:eastAsia="Times New Roman" w:cs="Times New Roman"/>
                <w:color w:val="auto"/>
                <w:sz w:val="22"/>
              </w:rPr>
              <w:t>6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.2022</w:t>
            </w:r>
          </w:p>
        </w:tc>
        <w:tc>
          <w:tcPr>
            <w:tcW w:w="462" w:type="pct"/>
          </w:tcPr>
          <w:p w:rsidR="0069497C" w:rsidRDefault="0069497C" w:rsidP="00B80CFE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B80CFE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B80CFE">
              <w:rPr>
                <w:rFonts w:eastAsia="Times New Roman" w:cs="Times New Roman"/>
                <w:color w:val="auto"/>
                <w:sz w:val="22"/>
              </w:rPr>
              <w:t>6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Ali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KAYGISIZ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69497C" w:rsidRPr="00547611" w:rsidTr="0069497C">
        <w:trPr>
          <w:trHeight w:val="172"/>
        </w:trPr>
        <w:tc>
          <w:tcPr>
            <w:tcW w:w="544" w:type="pct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ZT404/4004</w:t>
            </w:r>
          </w:p>
        </w:tc>
        <w:tc>
          <w:tcPr>
            <w:tcW w:w="971" w:type="pct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RUMİNANT HAYVAN BESLEME</w:t>
            </w:r>
          </w:p>
        </w:tc>
        <w:tc>
          <w:tcPr>
            <w:tcW w:w="462" w:type="pct"/>
          </w:tcPr>
          <w:p w:rsidR="0069497C" w:rsidRDefault="00B80CFE" w:rsidP="00575AE0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</w:t>
            </w:r>
            <w:r w:rsidR="00575AE0">
              <w:rPr>
                <w:rFonts w:eastAsia="Times New Roman" w:cs="Times New Roman"/>
                <w:color w:val="auto"/>
                <w:sz w:val="22"/>
              </w:rPr>
              <w:t>8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.0</w:t>
            </w:r>
            <w:r>
              <w:rPr>
                <w:rFonts w:eastAsia="Times New Roman" w:cs="Times New Roman"/>
                <w:color w:val="auto"/>
                <w:sz w:val="22"/>
              </w:rPr>
              <w:t>6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.2022</w:t>
            </w:r>
          </w:p>
        </w:tc>
        <w:tc>
          <w:tcPr>
            <w:tcW w:w="462" w:type="pct"/>
          </w:tcPr>
          <w:p w:rsidR="0069497C" w:rsidRDefault="00CE6A0F" w:rsidP="00CE6A0F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:00-1</w:t>
            </w:r>
            <w:r>
              <w:rPr>
                <w:rFonts w:eastAsia="Times New Roman" w:cs="Times New Roman"/>
                <w:color w:val="auto"/>
                <w:sz w:val="22"/>
              </w:rPr>
              <w:t>0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69497C" w:rsidRPr="00816495" w:rsidRDefault="0069497C" w:rsidP="003B48A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. </w:t>
            </w:r>
            <w:proofErr w:type="gram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dem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KAMALAK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14/4014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PİLİÇ ETİ ÜRETİMİ (SEÇ)</w:t>
            </w:r>
          </w:p>
        </w:tc>
        <w:tc>
          <w:tcPr>
            <w:tcW w:w="462" w:type="pct"/>
          </w:tcPr>
          <w:p w:rsidR="0069497C" w:rsidRPr="00547611" w:rsidRDefault="0069497C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6.2022</w:t>
            </w:r>
          </w:p>
        </w:tc>
        <w:tc>
          <w:tcPr>
            <w:tcW w:w="462" w:type="pct"/>
          </w:tcPr>
          <w:p w:rsidR="0069497C" w:rsidRDefault="0069497C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9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0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69497C" w:rsidRPr="00816495" w:rsidRDefault="0069497C" w:rsidP="0069497C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Doç.</w:t>
            </w:r>
            <w:r w:rsidRPr="00816495">
              <w:rPr>
                <w:rFonts w:cs="Times New Roman"/>
                <w:sz w:val="20"/>
                <w:szCs w:val="20"/>
              </w:rPr>
              <w:t>D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 Beyhan YETER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16/4016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YUMURTA ÜRETİMİ (SEÇ) </w:t>
            </w:r>
          </w:p>
        </w:tc>
        <w:tc>
          <w:tcPr>
            <w:tcW w:w="462" w:type="pct"/>
          </w:tcPr>
          <w:p w:rsidR="0069497C" w:rsidRPr="00547611" w:rsidRDefault="0069497C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462" w:type="pct"/>
          </w:tcPr>
          <w:p w:rsidR="0069497C" w:rsidRDefault="0069497C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oç. Dr. </w:t>
            </w:r>
            <w:r w:rsidRPr="00816495">
              <w:rPr>
                <w:rFonts w:cs="Times New Roman"/>
                <w:sz w:val="20"/>
                <w:szCs w:val="20"/>
              </w:rPr>
              <w:t>Tülin ÇİÇEK</w:t>
            </w:r>
            <w:r>
              <w:rPr>
                <w:rFonts w:cs="Times New Roman"/>
                <w:sz w:val="20"/>
                <w:szCs w:val="20"/>
              </w:rPr>
              <w:t xml:space="preserve"> RATHERT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10/4010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TOZLAYICI ARI YETİŞTİRİCİ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SEÇ)</w:t>
            </w:r>
          </w:p>
        </w:tc>
        <w:tc>
          <w:tcPr>
            <w:tcW w:w="462" w:type="pct"/>
          </w:tcPr>
          <w:p w:rsidR="0069497C" w:rsidRPr="00547611" w:rsidRDefault="0069497C" w:rsidP="00955597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.06.2022</w:t>
            </w:r>
          </w:p>
        </w:tc>
        <w:tc>
          <w:tcPr>
            <w:tcW w:w="462" w:type="pct"/>
          </w:tcPr>
          <w:p w:rsidR="0069497C" w:rsidRDefault="0069497C" w:rsidP="00B80CFE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B80CFE">
              <w:rPr>
                <w:rFonts w:eastAsia="Times New Roman" w:cs="Times New Roman"/>
                <w:color w:val="auto"/>
                <w:sz w:val="22"/>
              </w:rPr>
              <w:t>6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B80CFE">
              <w:rPr>
                <w:rFonts w:eastAsia="Times New Roman" w:cs="Times New Roman"/>
                <w:color w:val="auto"/>
                <w:sz w:val="22"/>
              </w:rPr>
              <w:t>7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Halil YENİNAR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28/4028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METABOLİZMA HAST. VE KORUMA (SEÇ)</w:t>
            </w:r>
          </w:p>
        </w:tc>
        <w:tc>
          <w:tcPr>
            <w:tcW w:w="462" w:type="pct"/>
          </w:tcPr>
          <w:p w:rsidR="0069497C" w:rsidRPr="00547611" w:rsidRDefault="0069497C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9.06.2022</w:t>
            </w:r>
          </w:p>
        </w:tc>
        <w:tc>
          <w:tcPr>
            <w:tcW w:w="462" w:type="pct"/>
          </w:tcPr>
          <w:p w:rsidR="0069497C" w:rsidRDefault="0069497C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16495">
              <w:rPr>
                <w:rFonts w:cs="Times New Roman"/>
                <w:sz w:val="20"/>
                <w:szCs w:val="20"/>
              </w:rPr>
              <w:t>Dr.Öğr</w:t>
            </w:r>
            <w:proofErr w:type="spellEnd"/>
            <w:r w:rsidRPr="00816495">
              <w:rPr>
                <w:rFonts w:cs="Times New Roman"/>
                <w:sz w:val="20"/>
                <w:szCs w:val="20"/>
              </w:rPr>
              <w:t>.Üyesi</w:t>
            </w:r>
            <w:proofErr w:type="gram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Süleyman ÇALIŞLAR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18/4018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MESLEKİ İNGİLİZCE IV (SEÇ)</w:t>
            </w:r>
          </w:p>
        </w:tc>
        <w:tc>
          <w:tcPr>
            <w:tcW w:w="462" w:type="pct"/>
          </w:tcPr>
          <w:p w:rsidR="0069497C" w:rsidRPr="00547611" w:rsidRDefault="0069497C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7.06.2022</w:t>
            </w:r>
          </w:p>
        </w:tc>
        <w:tc>
          <w:tcPr>
            <w:tcW w:w="462" w:type="pct"/>
          </w:tcPr>
          <w:p w:rsidR="0069497C" w:rsidRDefault="0069497C" w:rsidP="00B80CFE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B80CFE">
              <w:rPr>
                <w:rFonts w:eastAsia="Times New Roman" w:cs="Times New Roman"/>
                <w:color w:val="auto"/>
                <w:sz w:val="22"/>
              </w:rPr>
              <w:t>4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B80CFE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. </w:t>
            </w: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.Sait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EKİNCİ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22/4022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YABAN HAYVAN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VE KORUMA (SEÇ)</w:t>
            </w:r>
          </w:p>
        </w:tc>
        <w:tc>
          <w:tcPr>
            <w:tcW w:w="462" w:type="pct"/>
          </w:tcPr>
          <w:p w:rsidR="0069497C" w:rsidRPr="00547611" w:rsidRDefault="0069497C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462" w:type="pct"/>
          </w:tcPr>
          <w:p w:rsidR="0069497C" w:rsidRDefault="0069497C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oç. Dr. </w:t>
            </w:r>
            <w:r w:rsidRPr="00816495">
              <w:rPr>
                <w:rFonts w:cs="Times New Roman"/>
                <w:sz w:val="20"/>
                <w:szCs w:val="20"/>
              </w:rPr>
              <w:t>Tülin ÇİÇEK</w:t>
            </w:r>
            <w:r>
              <w:rPr>
                <w:rFonts w:cs="Times New Roman"/>
                <w:sz w:val="20"/>
                <w:szCs w:val="20"/>
              </w:rPr>
              <w:t xml:space="preserve"> RATHERT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69497C" w:rsidRPr="00547611" w:rsidTr="0069497C"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12/4012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gramStart"/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HAYVANCILIKTA PROJE VE PLAN. </w:t>
            </w:r>
            <w:proofErr w:type="gramEnd"/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(SEÇ)</w:t>
            </w:r>
          </w:p>
        </w:tc>
        <w:tc>
          <w:tcPr>
            <w:tcW w:w="462" w:type="pct"/>
          </w:tcPr>
          <w:p w:rsidR="0069497C" w:rsidRPr="00547611" w:rsidRDefault="0069497C" w:rsidP="0069497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.06.2022</w:t>
            </w:r>
          </w:p>
        </w:tc>
        <w:tc>
          <w:tcPr>
            <w:tcW w:w="462" w:type="pct"/>
          </w:tcPr>
          <w:p w:rsidR="0069497C" w:rsidRDefault="0069497C" w:rsidP="000A19E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0A19EC">
              <w:rPr>
                <w:rFonts w:eastAsia="Times New Roman" w:cs="Times New Roman"/>
                <w:color w:val="auto"/>
                <w:sz w:val="22"/>
              </w:rPr>
              <w:t>0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</w:t>
            </w:r>
            <w:r w:rsidR="000A19EC">
              <w:rPr>
                <w:rFonts w:eastAsia="Times New Roman" w:cs="Times New Roman"/>
                <w:color w:val="auto"/>
                <w:sz w:val="22"/>
              </w:rPr>
              <w:t>1</w:t>
            </w:r>
            <w:r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5B7B2A">
            <w:pPr>
              <w:spacing w:before="240" w:after="0" w:line="48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816495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Galip BAKIR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  <w:tr w:rsidR="0069497C" w:rsidRPr="00547611" w:rsidTr="0069497C">
        <w:trPr>
          <w:trHeight w:val="625"/>
        </w:trPr>
        <w:tc>
          <w:tcPr>
            <w:tcW w:w="544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BZT406/4006</w:t>
            </w:r>
          </w:p>
        </w:tc>
        <w:tc>
          <w:tcPr>
            <w:tcW w:w="971" w:type="pct"/>
            <w:vAlign w:val="center"/>
          </w:tcPr>
          <w:p w:rsidR="0069497C" w:rsidRPr="00816495" w:rsidRDefault="0069497C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6495">
              <w:rPr>
                <w:rFonts w:eastAsia="Times New Roman" w:cs="Times New Roman"/>
                <w:color w:val="000000"/>
                <w:sz w:val="20"/>
                <w:szCs w:val="20"/>
              </w:rPr>
              <w:t>MEZUNİYET ÇALIŞMASI II</w:t>
            </w:r>
          </w:p>
        </w:tc>
        <w:tc>
          <w:tcPr>
            <w:tcW w:w="462" w:type="pct"/>
          </w:tcPr>
          <w:p w:rsidR="0069497C" w:rsidRPr="00547611" w:rsidRDefault="00B80CFE" w:rsidP="00B80CF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</w:t>
            </w:r>
            <w:r w:rsidR="0069497C">
              <w:rPr>
                <w:rFonts w:eastAsia="Times New Roman" w:cs="Times New Roman"/>
                <w:color w:val="auto"/>
                <w:sz w:val="22"/>
              </w:rPr>
              <w:t>.06.2022</w:t>
            </w:r>
          </w:p>
        </w:tc>
        <w:tc>
          <w:tcPr>
            <w:tcW w:w="462" w:type="pct"/>
          </w:tcPr>
          <w:p w:rsidR="0069497C" w:rsidRDefault="0069497C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10" w:type="pct"/>
          </w:tcPr>
          <w:p w:rsidR="0069497C" w:rsidRPr="00547611" w:rsidRDefault="0069497C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9497C" w:rsidRPr="00547611" w:rsidRDefault="0069497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69497C" w:rsidRPr="00816495" w:rsidRDefault="0069497C" w:rsidP="003B48A6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sz w:val="20"/>
                <w:szCs w:val="20"/>
              </w:rPr>
              <w:t xml:space="preserve">Doç. Dr. </w:t>
            </w:r>
            <w:r w:rsidRPr="00816495">
              <w:rPr>
                <w:rFonts w:cs="Times New Roman"/>
                <w:sz w:val="20"/>
                <w:szCs w:val="20"/>
              </w:rPr>
              <w:t>Tülin ÇİÇEK</w:t>
            </w:r>
            <w:r>
              <w:rPr>
                <w:rFonts w:cs="Times New Roman"/>
                <w:sz w:val="20"/>
                <w:szCs w:val="20"/>
              </w:rPr>
              <w:t xml:space="preserve"> RATHERT</w:t>
            </w:r>
          </w:p>
        </w:tc>
        <w:tc>
          <w:tcPr>
            <w:tcW w:w="930" w:type="pct"/>
          </w:tcPr>
          <w:p w:rsidR="0069497C" w:rsidRPr="005B49C5" w:rsidRDefault="0069497C" w:rsidP="003B48A6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6D1A14" w:rsidRPr="00547611" w:rsidTr="0069497C">
        <w:trPr>
          <w:trHeight w:val="625"/>
        </w:trPr>
        <w:tc>
          <w:tcPr>
            <w:tcW w:w="544" w:type="pct"/>
            <w:vAlign w:val="center"/>
          </w:tcPr>
          <w:p w:rsidR="006D1A14" w:rsidRPr="00816495" w:rsidRDefault="006D1A14" w:rsidP="003B48A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BZT4024</w:t>
            </w:r>
          </w:p>
        </w:tc>
        <w:tc>
          <w:tcPr>
            <w:tcW w:w="971" w:type="pct"/>
            <w:vAlign w:val="center"/>
          </w:tcPr>
          <w:p w:rsidR="006D1A14" w:rsidRPr="00816495" w:rsidRDefault="006D1A14" w:rsidP="003B48A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SÜS HAYVANLARI (SEÇ.)</w:t>
            </w:r>
          </w:p>
        </w:tc>
        <w:tc>
          <w:tcPr>
            <w:tcW w:w="462" w:type="pct"/>
          </w:tcPr>
          <w:p w:rsidR="006D1A14" w:rsidRPr="00137761" w:rsidRDefault="006D1A14" w:rsidP="006D1A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1.05.2022</w:t>
            </w:r>
          </w:p>
        </w:tc>
        <w:tc>
          <w:tcPr>
            <w:tcW w:w="462" w:type="pct"/>
          </w:tcPr>
          <w:p w:rsidR="006D1A14" w:rsidRPr="00063742" w:rsidRDefault="006D1A14" w:rsidP="003B48A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4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5:00</w:t>
            </w:r>
          </w:p>
        </w:tc>
        <w:tc>
          <w:tcPr>
            <w:tcW w:w="310" w:type="pct"/>
          </w:tcPr>
          <w:p w:rsidR="006D1A14" w:rsidRPr="00547611" w:rsidRDefault="006D1A14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3-ZF127</w:t>
            </w:r>
          </w:p>
        </w:tc>
        <w:tc>
          <w:tcPr>
            <w:tcW w:w="395" w:type="pct"/>
            <w:vAlign w:val="bottom"/>
          </w:tcPr>
          <w:p w:rsidR="006D1A14" w:rsidRPr="00137761" w:rsidRDefault="006D1A14" w:rsidP="003B48A6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6D1A14" w:rsidRDefault="006D1A14" w:rsidP="003B48A6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oç. Dr. </w:t>
            </w:r>
            <w:r w:rsidRPr="00816495">
              <w:rPr>
                <w:rFonts w:cs="Times New Roman"/>
                <w:sz w:val="20"/>
                <w:szCs w:val="20"/>
              </w:rPr>
              <w:t>Tülin ÇİÇEK</w:t>
            </w:r>
            <w:r>
              <w:rPr>
                <w:rFonts w:cs="Times New Roman"/>
                <w:sz w:val="20"/>
                <w:szCs w:val="20"/>
              </w:rPr>
              <w:t xml:space="preserve"> RATHERT</w:t>
            </w:r>
          </w:p>
        </w:tc>
        <w:tc>
          <w:tcPr>
            <w:tcW w:w="930" w:type="pct"/>
          </w:tcPr>
          <w:p w:rsidR="006D1A14" w:rsidRPr="005B49C5" w:rsidRDefault="006D1A14" w:rsidP="003B48A6">
            <w:pPr>
              <w:spacing w:after="0" w:line="240" w:lineRule="auto"/>
              <w:rPr>
                <w:sz w:val="20"/>
                <w:szCs w:val="20"/>
              </w:rPr>
            </w:pPr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gramEnd"/>
            <w:r w:rsidRPr="005B49C5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uğçe</w:t>
            </w:r>
            <w:proofErr w:type="spellEnd"/>
            <w:r>
              <w:rPr>
                <w:sz w:val="20"/>
                <w:szCs w:val="20"/>
              </w:rPr>
              <w:t xml:space="preserve"> TURGUT</w:t>
            </w:r>
          </w:p>
        </w:tc>
      </w:tr>
    </w:tbl>
    <w:p w:rsidR="009F1948" w:rsidRDefault="009F1948" w:rsidP="00315E42">
      <w:pPr>
        <w:rPr>
          <w:rFonts w:cs="Times New Roman"/>
          <w:sz w:val="20"/>
          <w:szCs w:val="20"/>
        </w:rPr>
      </w:pPr>
    </w:p>
    <w:sectPr w:rsidR="009F1948" w:rsidSect="005C3C30">
      <w:pgSz w:w="16838" w:h="11906" w:orient="landscape"/>
      <w:pgMar w:top="1134" w:right="1418" w:bottom="794" w:left="79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SzsDQyNjYxNLO0tDRX0lEKTi0uzszPAykwNKoFAMp40rctAAAA"/>
  </w:docVars>
  <w:rsids>
    <w:rsidRoot w:val="003C3138"/>
    <w:rsid w:val="0002383D"/>
    <w:rsid w:val="00037AD1"/>
    <w:rsid w:val="000532B6"/>
    <w:rsid w:val="00063742"/>
    <w:rsid w:val="000654EF"/>
    <w:rsid w:val="000A19EC"/>
    <w:rsid w:val="000A3D3B"/>
    <w:rsid w:val="000A78DD"/>
    <w:rsid w:val="000B11A8"/>
    <w:rsid w:val="000B71F4"/>
    <w:rsid w:val="000C4C3E"/>
    <w:rsid w:val="000E164A"/>
    <w:rsid w:val="00115473"/>
    <w:rsid w:val="001163B9"/>
    <w:rsid w:val="00137761"/>
    <w:rsid w:val="00174D0C"/>
    <w:rsid w:val="001969D5"/>
    <w:rsid w:val="00197948"/>
    <w:rsid w:val="001A16C4"/>
    <w:rsid w:val="001C126E"/>
    <w:rsid w:val="001F6A8D"/>
    <w:rsid w:val="001F6F2E"/>
    <w:rsid w:val="002218D9"/>
    <w:rsid w:val="002363A0"/>
    <w:rsid w:val="00254A83"/>
    <w:rsid w:val="002848D4"/>
    <w:rsid w:val="00295343"/>
    <w:rsid w:val="002A7D6D"/>
    <w:rsid w:val="00300EFA"/>
    <w:rsid w:val="003049D2"/>
    <w:rsid w:val="00315E42"/>
    <w:rsid w:val="0035596C"/>
    <w:rsid w:val="00355AE8"/>
    <w:rsid w:val="003844F2"/>
    <w:rsid w:val="00384FAD"/>
    <w:rsid w:val="00386519"/>
    <w:rsid w:val="00392218"/>
    <w:rsid w:val="00395642"/>
    <w:rsid w:val="003B2AB2"/>
    <w:rsid w:val="003C3138"/>
    <w:rsid w:val="003C3934"/>
    <w:rsid w:val="003D43D4"/>
    <w:rsid w:val="003E33D8"/>
    <w:rsid w:val="00430AA1"/>
    <w:rsid w:val="00432175"/>
    <w:rsid w:val="004458A9"/>
    <w:rsid w:val="0045275D"/>
    <w:rsid w:val="00463BD3"/>
    <w:rsid w:val="004A6391"/>
    <w:rsid w:val="004B1254"/>
    <w:rsid w:val="004B30FC"/>
    <w:rsid w:val="004B545C"/>
    <w:rsid w:val="004B7CCC"/>
    <w:rsid w:val="004D2806"/>
    <w:rsid w:val="004D7D7D"/>
    <w:rsid w:val="004E5864"/>
    <w:rsid w:val="00514414"/>
    <w:rsid w:val="00544149"/>
    <w:rsid w:val="00547611"/>
    <w:rsid w:val="0056097F"/>
    <w:rsid w:val="00575AE0"/>
    <w:rsid w:val="005A2038"/>
    <w:rsid w:val="005B49C5"/>
    <w:rsid w:val="005B7B2A"/>
    <w:rsid w:val="005C2613"/>
    <w:rsid w:val="005C28B1"/>
    <w:rsid w:val="005C3C30"/>
    <w:rsid w:val="005E41DE"/>
    <w:rsid w:val="005E7CE5"/>
    <w:rsid w:val="00613330"/>
    <w:rsid w:val="00634E29"/>
    <w:rsid w:val="006516D8"/>
    <w:rsid w:val="0065632C"/>
    <w:rsid w:val="006637A8"/>
    <w:rsid w:val="00673DBF"/>
    <w:rsid w:val="00690ED6"/>
    <w:rsid w:val="00693207"/>
    <w:rsid w:val="0069497C"/>
    <w:rsid w:val="006A1492"/>
    <w:rsid w:val="006C5D85"/>
    <w:rsid w:val="006D138A"/>
    <w:rsid w:val="006D1A14"/>
    <w:rsid w:val="00702DB1"/>
    <w:rsid w:val="00713F8A"/>
    <w:rsid w:val="0071611E"/>
    <w:rsid w:val="00732E41"/>
    <w:rsid w:val="007B223E"/>
    <w:rsid w:val="007B35F4"/>
    <w:rsid w:val="00803714"/>
    <w:rsid w:val="00803D49"/>
    <w:rsid w:val="00822AFA"/>
    <w:rsid w:val="0082377B"/>
    <w:rsid w:val="00824A87"/>
    <w:rsid w:val="00831A64"/>
    <w:rsid w:val="008359A4"/>
    <w:rsid w:val="00836CB3"/>
    <w:rsid w:val="00847C57"/>
    <w:rsid w:val="00853738"/>
    <w:rsid w:val="008556EC"/>
    <w:rsid w:val="0085751E"/>
    <w:rsid w:val="0086078D"/>
    <w:rsid w:val="00867D2D"/>
    <w:rsid w:val="0088073B"/>
    <w:rsid w:val="008A4B22"/>
    <w:rsid w:val="008B464E"/>
    <w:rsid w:val="008D4C8E"/>
    <w:rsid w:val="00920A20"/>
    <w:rsid w:val="00955597"/>
    <w:rsid w:val="00957A0D"/>
    <w:rsid w:val="009775C5"/>
    <w:rsid w:val="009A03AF"/>
    <w:rsid w:val="009A1DA4"/>
    <w:rsid w:val="009B20E5"/>
    <w:rsid w:val="009B7A65"/>
    <w:rsid w:val="009C276E"/>
    <w:rsid w:val="009F1948"/>
    <w:rsid w:val="00A06834"/>
    <w:rsid w:val="00A3235A"/>
    <w:rsid w:val="00A62638"/>
    <w:rsid w:val="00A64806"/>
    <w:rsid w:val="00A70115"/>
    <w:rsid w:val="00A839F2"/>
    <w:rsid w:val="00AA3E04"/>
    <w:rsid w:val="00AB5FC8"/>
    <w:rsid w:val="00AD0030"/>
    <w:rsid w:val="00AF6322"/>
    <w:rsid w:val="00AF7AAC"/>
    <w:rsid w:val="00B36C1C"/>
    <w:rsid w:val="00B5397C"/>
    <w:rsid w:val="00B80CFE"/>
    <w:rsid w:val="00B87893"/>
    <w:rsid w:val="00B921FA"/>
    <w:rsid w:val="00B92ECA"/>
    <w:rsid w:val="00BA3542"/>
    <w:rsid w:val="00BB1227"/>
    <w:rsid w:val="00BC05B0"/>
    <w:rsid w:val="00BC5E1B"/>
    <w:rsid w:val="00BF7A54"/>
    <w:rsid w:val="00C14895"/>
    <w:rsid w:val="00C32DC3"/>
    <w:rsid w:val="00C33DF2"/>
    <w:rsid w:val="00C372D4"/>
    <w:rsid w:val="00C425C2"/>
    <w:rsid w:val="00C45102"/>
    <w:rsid w:val="00C7215D"/>
    <w:rsid w:val="00C82A40"/>
    <w:rsid w:val="00CB73DD"/>
    <w:rsid w:val="00CE2B5F"/>
    <w:rsid w:val="00CE3943"/>
    <w:rsid w:val="00CE6A0F"/>
    <w:rsid w:val="00D16D6E"/>
    <w:rsid w:val="00D231A6"/>
    <w:rsid w:val="00D251FF"/>
    <w:rsid w:val="00D270C2"/>
    <w:rsid w:val="00D358F8"/>
    <w:rsid w:val="00D47D6D"/>
    <w:rsid w:val="00D50498"/>
    <w:rsid w:val="00D60C38"/>
    <w:rsid w:val="00D70EDF"/>
    <w:rsid w:val="00D77D16"/>
    <w:rsid w:val="00D92490"/>
    <w:rsid w:val="00D942CC"/>
    <w:rsid w:val="00DC6A8E"/>
    <w:rsid w:val="00DD6D97"/>
    <w:rsid w:val="00DE403E"/>
    <w:rsid w:val="00DE7B81"/>
    <w:rsid w:val="00E0232E"/>
    <w:rsid w:val="00E45922"/>
    <w:rsid w:val="00E6748D"/>
    <w:rsid w:val="00E7424D"/>
    <w:rsid w:val="00E947C2"/>
    <w:rsid w:val="00EA315C"/>
    <w:rsid w:val="00EA6645"/>
    <w:rsid w:val="00EC09ED"/>
    <w:rsid w:val="00EC2D9E"/>
    <w:rsid w:val="00F14F84"/>
    <w:rsid w:val="00F442C7"/>
    <w:rsid w:val="00F60D44"/>
    <w:rsid w:val="00F60EA8"/>
    <w:rsid w:val="00F61F34"/>
    <w:rsid w:val="00F73709"/>
    <w:rsid w:val="00FA3CF9"/>
    <w:rsid w:val="00FB1CCF"/>
    <w:rsid w:val="00FE03FC"/>
    <w:rsid w:val="00FE2031"/>
    <w:rsid w:val="00FE2BF6"/>
    <w:rsid w:val="00FE3F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4DE6FE-E15D-4A6C-B741-A5639D1E4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Tulin Cicek</cp:lastModifiedBy>
  <cp:revision>7</cp:revision>
  <cp:lastPrinted>2022-05-23T08:15:00Z</cp:lastPrinted>
  <dcterms:created xsi:type="dcterms:W3CDTF">2022-05-23T10:19:00Z</dcterms:created>
  <dcterms:modified xsi:type="dcterms:W3CDTF">2022-05-29T10:05:00Z</dcterms:modified>
</cp:coreProperties>
</file>